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pPr>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78E399C1" w:rsidR="00F82508" w:rsidRPr="004A5DB0" w:rsidRDefault="00226F8C">
          <w:pPr>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BB3767">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BB3767">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BB3767">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BB3767">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pPr>
            <w:pStyle w:val="TOCHeading"/>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pPr>
            <w:pStyle w:val="TOC1"/>
            <w:tabs>
              <w:tab w:val="right" w:leader="dot" w:pos="9016"/>
            </w:tabs>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BB376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BB376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BB376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BB376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BB376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BB376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BB376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4A5DB0">
          <w:pPr>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pPr>
        <w:rPr>
          <w:rFonts w:ascii="Times New Roman" w:hAnsi="Times New Roman" w:cs="Times New Roman"/>
        </w:rPr>
      </w:pPr>
    </w:p>
    <w:p w14:paraId="25AE633D" w14:textId="77777777" w:rsidR="00A545DA" w:rsidRPr="004A5DB0" w:rsidRDefault="00A545DA">
      <w:pPr>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79256F">
      <w:pPr>
        <w:pStyle w:val="Heading1"/>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79256F">
      <w:pPr>
        <w:pStyle w:val="Heading1"/>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4A5DB0">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79256F">
      <w:pPr>
        <w:pStyle w:val="Heading1"/>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79256F">
      <w:pPr>
        <w:pStyle w:val="Heading1"/>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4C5B07"/>
    <w:p w14:paraId="030A5E11" w14:textId="77777777" w:rsidR="007F69EF" w:rsidRPr="004A5DB0" w:rsidRDefault="007F69EF">
      <w:pPr>
        <w:rPr>
          <w:rFonts w:ascii="Times New Roman" w:hAnsi="Times New Roman" w:cs="Times New Roman"/>
        </w:rPr>
      </w:pPr>
    </w:p>
    <w:p w14:paraId="5E6896CA" w14:textId="77777777" w:rsidR="007F69EF" w:rsidRPr="004A5DB0" w:rsidRDefault="007F69EF">
      <w:pPr>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7F69EF">
      <w:pPr>
        <w:pStyle w:val="Heading1"/>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79256F">
      <w:pPr>
        <w:pStyle w:val="Heading1"/>
        <w:rPr>
          <w:rFonts w:ascii="Times New Roman" w:hAnsi="Times New Roman" w:cs="Times New Roman"/>
        </w:rPr>
      </w:pPr>
      <w:r>
        <w:rPr>
          <w:rFonts w:ascii="Times New Roman" w:hAnsi="Times New Roman" w:cs="Times New Roman"/>
        </w:rPr>
        <w:lastRenderedPageBreak/>
        <w:t xml:space="preserve">Literature review </w:t>
      </w:r>
    </w:p>
    <w:p w14:paraId="36646891" w14:textId="450C4BA8" w:rsidR="00E77E46" w:rsidRDefault="00E77E46" w:rsidP="00004102"/>
    <w:p w14:paraId="03BF42BA" w14:textId="7885512A" w:rsidR="00E77E46" w:rsidRDefault="00E77E46" w:rsidP="00004102">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004102"/>
    <w:p w14:paraId="403B3172" w14:textId="364A6B0E" w:rsidR="00F71141" w:rsidRDefault="0015770E">
      <w:pPr>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pPr>
        <w:rPr>
          <w:rFonts w:cstheme="minorHAnsi"/>
          <w:color w:val="000000"/>
          <w:shd w:val="clear" w:color="auto" w:fill="FFFFFF"/>
        </w:rPr>
      </w:pPr>
    </w:p>
    <w:p w14:paraId="38F3748A" w14:textId="39DADD99" w:rsidR="00E332D8" w:rsidRDefault="00A21752">
      <w:pPr>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known as allocation bias, where algorithms reward the majority 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pPr>
        <w:rPr>
          <w:rFonts w:cstheme="minorHAnsi"/>
        </w:rPr>
      </w:pPr>
    </w:p>
    <w:p w14:paraId="0FD3ACFB" w14:textId="58FCCC39" w:rsidR="009634A5" w:rsidRDefault="009634A5">
      <w:pPr>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xml:space="preserve">. An example of this type of gender bias can be observed with the </w:t>
      </w:r>
      <w:proofErr w:type="spellStart"/>
      <w:r w:rsidR="009065F0">
        <w:rPr>
          <w:rFonts w:cstheme="minorHAnsi"/>
        </w:rPr>
        <w:t>Github</w:t>
      </w:r>
      <w:proofErr w:type="spellEnd"/>
      <w:r w:rsidR="009065F0">
        <w:rPr>
          <w:rFonts w:cstheme="minorHAnsi"/>
        </w:rPr>
        <w:t xml:space="preserve">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proofErr w:type="spellStart"/>
      <w:r w:rsidR="00476A87">
        <w:rPr>
          <w:rFonts w:cstheme="minorHAnsi"/>
        </w:rPr>
        <w:t>Parsheera</w:t>
      </w:r>
      <w:proofErr w:type="spellEnd"/>
      <w:r w:rsidR="00476A87">
        <w:rPr>
          <w:rFonts w:cstheme="minorHAnsi"/>
        </w:rPr>
        <w:t>, 2018)</w:t>
      </w:r>
      <w:r w:rsidR="0015403B">
        <w:rPr>
          <w:rFonts w:cstheme="minorHAnsi"/>
        </w:rPr>
        <w:t>.</w:t>
      </w:r>
      <w:r w:rsidR="009065F0">
        <w:rPr>
          <w:rFonts w:cstheme="minorHAnsi"/>
        </w:rPr>
        <w:t xml:space="preserve"> </w:t>
      </w:r>
      <w:r w:rsidR="006D4BC1">
        <w:rPr>
          <w:rFonts w:cstheme="minorHAnsi"/>
        </w:rPr>
        <w:t xml:space="preserve">Successive measures such as cross-disciplinary </w:t>
      </w:r>
      <w:r w:rsidR="006D4BC1">
        <w:rPr>
          <w:rFonts w:cstheme="minorHAnsi"/>
        </w:rPr>
        <w:lastRenderedPageBreak/>
        <w:t xml:space="preserve">teams, bias 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pPr>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pPr>
        <w:rPr>
          <w:rFonts w:cstheme="minorHAnsi"/>
        </w:rPr>
      </w:pPr>
    </w:p>
    <w:p w14:paraId="043A808C" w14:textId="6A09CE2C" w:rsidR="00291AA5" w:rsidRDefault="00AF6DED" w:rsidP="00291AA5">
      <w:pPr>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291AA5">
      <w:pPr>
        <w:rPr>
          <w:rFonts w:cstheme="minorHAnsi"/>
        </w:rPr>
      </w:pPr>
    </w:p>
    <w:p w14:paraId="737FAF2C" w14:textId="047029C4" w:rsidR="00291AA5" w:rsidRDefault="00291AA5" w:rsidP="00291AA5">
      <w:pPr>
        <w:rPr>
          <w:rFonts w:cstheme="minorHAnsi"/>
        </w:rPr>
      </w:pPr>
    </w:p>
    <w:p w14:paraId="5DFF0491" w14:textId="1B5F09A4" w:rsidR="00291AA5" w:rsidRDefault="00291AA5" w:rsidP="00291AA5">
      <w:pPr>
        <w:rPr>
          <w:rFonts w:cstheme="minorHAnsi"/>
        </w:rPr>
      </w:pPr>
    </w:p>
    <w:p w14:paraId="28019FB0" w14:textId="6157E4DF" w:rsidR="00291AA5" w:rsidRDefault="00291AA5" w:rsidP="00291AA5">
      <w:pPr>
        <w:rPr>
          <w:rFonts w:cstheme="minorHAnsi"/>
        </w:rPr>
      </w:pPr>
    </w:p>
    <w:p w14:paraId="03F43939" w14:textId="4B43FCFF" w:rsidR="00291AA5" w:rsidRDefault="00291AA5" w:rsidP="00291AA5">
      <w:pPr>
        <w:rPr>
          <w:rFonts w:cstheme="minorHAnsi"/>
        </w:rPr>
      </w:pPr>
    </w:p>
    <w:p w14:paraId="0A4DB2CF" w14:textId="61D15F74" w:rsidR="00291AA5" w:rsidRDefault="00291AA5" w:rsidP="00291AA5">
      <w:pPr>
        <w:rPr>
          <w:rFonts w:cstheme="minorHAnsi"/>
        </w:rPr>
      </w:pPr>
    </w:p>
    <w:p w14:paraId="3847BE15" w14:textId="3353F669" w:rsidR="00291AA5" w:rsidRDefault="00291AA5" w:rsidP="00291AA5">
      <w:pPr>
        <w:rPr>
          <w:rFonts w:cstheme="minorHAnsi"/>
        </w:rPr>
      </w:pPr>
    </w:p>
    <w:p w14:paraId="3720D843" w14:textId="02154C13" w:rsidR="00291AA5" w:rsidRDefault="00291AA5" w:rsidP="00291AA5">
      <w:pPr>
        <w:rPr>
          <w:rFonts w:cstheme="minorHAnsi"/>
        </w:rPr>
      </w:pPr>
    </w:p>
    <w:p w14:paraId="06141E31" w14:textId="4CD6F480" w:rsidR="00291AA5" w:rsidRDefault="00291AA5" w:rsidP="00291AA5">
      <w:pPr>
        <w:rPr>
          <w:rFonts w:cstheme="minorHAnsi"/>
        </w:rPr>
      </w:pPr>
    </w:p>
    <w:p w14:paraId="6D6EB3E5" w14:textId="4AF84E34" w:rsidR="00291AA5" w:rsidRDefault="00291AA5" w:rsidP="00291AA5">
      <w:pPr>
        <w:rPr>
          <w:rFonts w:cstheme="minorHAnsi"/>
        </w:rPr>
      </w:pPr>
    </w:p>
    <w:p w14:paraId="32DCFE07" w14:textId="630A23EA" w:rsidR="00291AA5" w:rsidRDefault="00291AA5" w:rsidP="00291AA5">
      <w:pPr>
        <w:rPr>
          <w:rFonts w:cstheme="minorHAnsi"/>
        </w:rPr>
      </w:pPr>
    </w:p>
    <w:p w14:paraId="1710ABE4" w14:textId="759F022C" w:rsidR="00291AA5" w:rsidRDefault="00291AA5" w:rsidP="00291AA5">
      <w:pPr>
        <w:rPr>
          <w:rFonts w:cstheme="minorHAnsi"/>
        </w:rPr>
      </w:pPr>
    </w:p>
    <w:p w14:paraId="70234299" w14:textId="13BEE816" w:rsidR="00291AA5" w:rsidRDefault="00291AA5" w:rsidP="00291AA5">
      <w:pPr>
        <w:rPr>
          <w:rFonts w:cstheme="minorHAnsi"/>
        </w:rPr>
      </w:pPr>
    </w:p>
    <w:p w14:paraId="1DDA5B40" w14:textId="5CEB761F" w:rsidR="00291AA5" w:rsidRDefault="00291AA5" w:rsidP="00291AA5">
      <w:pPr>
        <w:rPr>
          <w:rFonts w:cstheme="minorHAnsi"/>
        </w:rPr>
      </w:pPr>
    </w:p>
    <w:p w14:paraId="501F753A" w14:textId="77777777" w:rsidR="00291AA5" w:rsidRPr="00291AA5" w:rsidRDefault="00291AA5" w:rsidP="00291AA5">
      <w:pPr>
        <w:rPr>
          <w:rFonts w:cstheme="minorHAnsi"/>
        </w:rPr>
      </w:pPr>
    </w:p>
    <w:p w14:paraId="55D01D28" w14:textId="7E074843" w:rsidR="007F69EF" w:rsidRPr="004A5DB0" w:rsidRDefault="005A2D2B" w:rsidP="0079256F">
      <w:pPr>
        <w:pStyle w:val="Heading1"/>
        <w:rPr>
          <w:rFonts w:ascii="Times New Roman" w:hAnsi="Times New Roman" w:cs="Times New Roman"/>
        </w:rPr>
      </w:pPr>
      <w:r>
        <w:rPr>
          <w:rFonts w:ascii="Times New Roman" w:hAnsi="Times New Roman" w:cs="Times New Roman"/>
        </w:rPr>
        <w:lastRenderedPageBreak/>
        <w:t>Section B</w:t>
      </w:r>
    </w:p>
    <w:p w14:paraId="30D631B8" w14:textId="7C9AC3AE" w:rsidR="007F69EF" w:rsidRDefault="00746F40">
      <w:pPr>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 xml:space="preserve">breach of security leading to the accidental or unlawful destruction, loss, alteration, unauthorised disclosure of, or access to, personal data.”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215A413E" w:rsidR="00AB40E2" w:rsidRDefault="00AB40E2" w:rsidP="00AB40E2">
      <w:pPr>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2C577A">
        <w:rPr>
          <w:rFonts w:cstheme="minorHAnsi"/>
          <w:color w:val="000000"/>
          <w:sz w:val="23"/>
          <w:szCs w:val="23"/>
          <w:shd w:val="clear" w:color="auto" w:fill="FFFFFF"/>
        </w:rPr>
        <w:t xml:space="preserve">. </w:t>
      </w:r>
    </w:p>
    <w:p w14:paraId="0E87AAF3" w14:textId="21F5EE2A" w:rsidR="00E006A6" w:rsidRDefault="00E006A6" w:rsidP="00AB40E2">
      <w:pPr>
        <w:rPr>
          <w:rFonts w:cstheme="minorHAnsi"/>
          <w:color w:val="000000"/>
          <w:sz w:val="23"/>
          <w:szCs w:val="23"/>
          <w:shd w:val="clear" w:color="auto" w:fill="FFFFFF"/>
        </w:rPr>
      </w:pPr>
    </w:p>
    <w:p w14:paraId="72BE8703" w14:textId="745F80F5" w:rsidR="00F84281" w:rsidRDefault="00F84281" w:rsidP="00AB40E2">
      <w:pPr>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 Looking at the Marriott hotels current data collection standards, we can see the vast amount of information that was vulnerable during the breach period:</w:t>
      </w:r>
    </w:p>
    <w:p w14:paraId="0E0961E5"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AB40E2">
      <w:pPr>
        <w:rPr>
          <w:rFonts w:cstheme="minorHAnsi"/>
          <w:color w:val="000000"/>
          <w:sz w:val="23"/>
          <w:szCs w:val="23"/>
          <w:shd w:val="clear" w:color="auto" w:fill="FFFFFF"/>
        </w:rPr>
      </w:pPr>
    </w:p>
    <w:p w14:paraId="6EE4A4FB" w14:textId="68392DBF" w:rsidR="00746F40" w:rsidRPr="00F84281" w:rsidRDefault="00F84281">
      <w:pPr>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w:t>
      </w:r>
      <w:r w:rsidR="00BD68B3">
        <w:rPr>
          <w:rFonts w:cstheme="minorHAnsi"/>
          <w:color w:val="000000"/>
          <w:shd w:val="clear" w:color="auto" w:fill="FFFFFF"/>
        </w:rPr>
        <w:lastRenderedPageBreak/>
        <w:t xml:space="preserve">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 xml:space="preserve">In response to this, the ICO was able to administer a fine of £18.4million under articles 83(1) and (2) of GDPR, under the belief that it was a proportional response and would be effective in making Marriott increase its data security. </w:t>
      </w:r>
    </w:p>
    <w:p w14:paraId="38268E94" w14:textId="3A389058" w:rsidR="00746F40" w:rsidRDefault="00746F40">
      <w:pPr>
        <w:rPr>
          <w:rFonts w:ascii="Verdana" w:hAnsi="Verdana"/>
          <w:color w:val="000000"/>
          <w:sz w:val="23"/>
          <w:szCs w:val="23"/>
          <w:shd w:val="clear" w:color="auto" w:fill="FFFFFF"/>
        </w:rPr>
      </w:pPr>
    </w:p>
    <w:p w14:paraId="50A7A41A" w14:textId="77777777" w:rsidR="00207E20" w:rsidRDefault="00064563">
      <w:pPr>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 xml:space="preserve">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under article 4(2) of UK GDPR)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7777777" w:rsidR="00207E20" w:rsidRDefault="00207E20">
      <w:pPr>
        <w:rPr>
          <w:rFonts w:cstheme="minorHAnsi"/>
          <w:color w:val="000000"/>
          <w:shd w:val="clear" w:color="auto" w:fill="FFFFFF"/>
        </w:rPr>
      </w:pPr>
    </w:p>
    <w:p w14:paraId="27064BDF" w14:textId="0D2F3EE5" w:rsidR="00746F40" w:rsidRDefault="00644FA8">
      <w:pPr>
        <w:rPr>
          <w:rFonts w:cstheme="minorHAnsi"/>
          <w:color w:val="000000"/>
          <w:shd w:val="clear" w:color="auto" w:fill="FFFFFF"/>
        </w:rPr>
      </w:pPr>
      <w:r>
        <w:rPr>
          <w:rFonts w:cstheme="minorHAnsi"/>
          <w:color w:val="000000"/>
          <w:shd w:val="clear" w:color="auto" w:fill="FFFFFF"/>
        </w:rPr>
        <w:t>From an interview with a person knowledgeable about this subject</w:t>
      </w:r>
      <w:r w:rsidR="00887B76">
        <w:rPr>
          <w:rFonts w:cstheme="minorHAnsi"/>
          <w:color w:val="000000"/>
          <w:shd w:val="clear" w:color="auto" w:fill="FFFFFF"/>
        </w:rPr>
        <w:t xml:space="preserve"> (referred to as the Expert)</w:t>
      </w:r>
      <w:r>
        <w:rPr>
          <w:rFonts w:cstheme="minorHAnsi"/>
          <w:color w:val="000000"/>
          <w:shd w:val="clear" w:color="auto" w:fill="FFFFFF"/>
        </w:rPr>
        <w: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13652E6E" w14:textId="3A7F8E68" w:rsidR="007E350D" w:rsidRDefault="00887B76">
      <w:pPr>
        <w:rPr>
          <w:rFonts w:cstheme="minorHAnsi"/>
          <w:color w:val="000000"/>
          <w:shd w:val="clear" w:color="auto" w:fill="FFFFFF"/>
        </w:rPr>
      </w:pPr>
      <w:r>
        <w:rPr>
          <w:rFonts w:cstheme="minorHAnsi"/>
          <w:color w:val="000000"/>
          <w:shd w:val="clear" w:color="auto" w:fill="FFFFFF"/>
        </w:rPr>
        <w:t xml:space="preserve">In regards to the data breach, the Expert mentions the fact that this exploit had been in the system for 4 years until it was discovered. </w:t>
      </w:r>
      <w:r w:rsidR="0072716A">
        <w:rPr>
          <w:rFonts w:cstheme="minorHAnsi"/>
          <w:color w:val="000000"/>
          <w:shd w:val="clear" w:color="auto" w:fill="FFFFFF"/>
        </w:rPr>
        <w:t xml:space="preserve">You would expect during this time period that actions taken to both upgrade existing security and look for potentially infected systems would have been taken. Also, the fact that Marriott took over the original Starwood system and did not notice the malware suggests that they were not thorough in their takeover process and may not have been willing to make sure all systems were up to standard. </w:t>
      </w:r>
      <w:r w:rsidR="006B4188">
        <w:rPr>
          <w:rFonts w:cstheme="minorHAnsi"/>
          <w:color w:val="000000"/>
          <w:shd w:val="clear" w:color="auto" w:fill="FFFFFF"/>
        </w:rPr>
        <w:t>The Expert attributes this seemingly lackadaisical approach to either ignorance of data standards and appropriate security measures, or possible negligence by Marriott hotels due to the fact that the Data Protection Act was updated in 2018 and they did not understand how it could affect them.</w:t>
      </w:r>
      <w:r w:rsidR="00975252">
        <w:rPr>
          <w:rFonts w:cstheme="minorHAnsi"/>
          <w:color w:val="000000"/>
          <w:shd w:val="clear" w:color="auto" w:fill="FFFFFF"/>
        </w:rPr>
        <w:t xml:space="preserve"> However, when the exploit was discovered, Marriott hotels did act promptly in informing the ICO and performing damage control with its customers, including installing preventative security measures. It is unfortunate that it took a breach of this scale for a company of this size to revisit its security protocol and patch up </w:t>
      </w:r>
      <w:r w:rsidR="00F5691E">
        <w:rPr>
          <w:rFonts w:cstheme="minorHAnsi"/>
          <w:color w:val="000000"/>
          <w:shd w:val="clear" w:color="auto" w:fill="FFFFFF"/>
        </w:rPr>
        <w:t>holes in their system</w:t>
      </w:r>
      <w:r w:rsidR="00975252">
        <w:rPr>
          <w:rFonts w:cstheme="minorHAnsi"/>
          <w:color w:val="000000"/>
          <w:shd w:val="clear" w:color="auto" w:fill="FFFFFF"/>
        </w:rPr>
        <w:t>.</w:t>
      </w:r>
      <w:r w:rsidR="006B4188">
        <w:rPr>
          <w:rFonts w:cstheme="minorHAnsi"/>
          <w:color w:val="000000"/>
          <w:shd w:val="clear" w:color="auto" w:fill="FFFFFF"/>
        </w:rPr>
        <w:t xml:space="preserve"> Another point the Expert makes is how this was a 4-year long attack</w:t>
      </w:r>
      <w:r w:rsidR="00975252">
        <w:rPr>
          <w:rFonts w:cstheme="minorHAnsi"/>
          <w:color w:val="000000"/>
          <w:shd w:val="clear" w:color="auto" w:fill="FFFFFF"/>
        </w:rPr>
        <w:t xml:space="preserve"> with the breach of 339 million users and</w:t>
      </w:r>
      <w:r w:rsidR="006B4188">
        <w:rPr>
          <w:rFonts w:cstheme="minorHAnsi"/>
          <w:color w:val="000000"/>
          <w:shd w:val="clear" w:color="auto" w:fill="FFFFFF"/>
        </w:rPr>
        <w:t xml:space="preserve"> Marriott hotels was fined £18.4million. On the surface this sounds like a large sum of money, </w:t>
      </w:r>
      <w:r w:rsidR="004A438B">
        <w:rPr>
          <w:rFonts w:cstheme="minorHAnsi"/>
          <w:color w:val="000000"/>
          <w:shd w:val="clear" w:color="auto" w:fill="FFFFFF"/>
        </w:rPr>
        <w:t xml:space="preserve">however the Marriott Group (that owns Marriott hotels) operates 30 brands internationally with a revenue of $20billion in 2018. To a corporate entity such as Marriott group this fine would barely create any lasting impact and may have been seen as a </w:t>
      </w:r>
      <w:r w:rsidR="00975252">
        <w:rPr>
          <w:rFonts w:cstheme="minorHAnsi"/>
          <w:color w:val="000000"/>
          <w:shd w:val="clear" w:color="auto" w:fill="FFFFFF"/>
        </w:rPr>
        <w:t xml:space="preserve">minor nuisance. </w:t>
      </w:r>
      <w:r w:rsidR="00F5691E">
        <w:rPr>
          <w:rFonts w:cstheme="minorHAnsi"/>
          <w:color w:val="000000"/>
          <w:shd w:val="clear" w:color="auto" w:fill="FFFFFF"/>
        </w:rPr>
        <w:t xml:space="preserve">It is certainly possible that Marriott were happy to not upgrade their system until forced to due to their knowledge that any fine enacted on them would not have any significant impact. </w:t>
      </w:r>
      <w:r w:rsidR="00E81CBF">
        <w:rPr>
          <w:rFonts w:cstheme="minorHAnsi"/>
          <w:color w:val="000000"/>
          <w:shd w:val="clear" w:color="auto" w:fill="FFFFFF"/>
        </w:rPr>
        <w:t xml:space="preserve">Another point to take into consideration is that Marriott likely profited from this data during the period. From the Marriott privacy policy, they state that they share your data not only with franchises within the Marriott group, but also third-party services such as airlines, car rental services, restaurants and promotional marketing companies that will target you based on your data. </w:t>
      </w:r>
      <w:r w:rsidR="00D2446A">
        <w:rPr>
          <w:rFonts w:cstheme="minorHAnsi"/>
          <w:color w:val="000000"/>
          <w:shd w:val="clear" w:color="auto" w:fill="FFFFFF"/>
        </w:rPr>
        <w:t xml:space="preserve">With this in mind, £18.4 million is likely dwarfed by the profit they made from selling their customers data during the time period. </w:t>
      </w:r>
    </w:p>
    <w:p w14:paraId="07EDD8D0" w14:textId="77777777" w:rsidR="007E350D" w:rsidRDefault="007E350D">
      <w:pPr>
        <w:rPr>
          <w:rFonts w:cstheme="minorHAnsi"/>
          <w:color w:val="000000"/>
          <w:shd w:val="clear" w:color="auto" w:fill="FFFFFF"/>
        </w:rPr>
      </w:pPr>
    </w:p>
    <w:p w14:paraId="770CAE70" w14:textId="3072DF91" w:rsidR="00887B76" w:rsidRPr="00064563" w:rsidRDefault="007E350D">
      <w:pPr>
        <w:rPr>
          <w:rFonts w:cstheme="minorHAnsi"/>
          <w:color w:val="000000"/>
          <w:shd w:val="clear" w:color="auto" w:fill="FFFFFF"/>
        </w:rPr>
      </w:pPr>
      <w:r>
        <w:rPr>
          <w:rFonts w:cstheme="minorHAnsi"/>
          <w:color w:val="000000"/>
          <w:shd w:val="clear" w:color="auto" w:fill="FFFFFF"/>
        </w:rPr>
        <w:lastRenderedPageBreak/>
        <w:t>Another point mentioned by the Expert was on the type of data declared vulnerable by Marriott hotels, and the data that Marriott collects and has access to as a whole. The official ICO report states that users may have had their “</w:t>
      </w:r>
      <w:r w:rsidRPr="007E350D">
        <w:rPr>
          <w:rFonts w:cstheme="minorHAnsi"/>
          <w:color w:val="000000"/>
          <w:shd w:val="clear" w:color="auto" w:fill="FFFFFF"/>
        </w:rPr>
        <w:t>names, email addresses, phone numbers, unencrypted passport numbers, arrival/departure information, guests’ VIP status and loyalty programme membership number</w:t>
      </w:r>
      <w:r>
        <w:rPr>
          <w:rFonts w:cstheme="minorHAnsi"/>
          <w:color w:val="000000"/>
          <w:shd w:val="clear" w:color="auto" w:fill="FFFFFF"/>
        </w:rPr>
        <w:t xml:space="preserve">” compromised. However, as seen above it is known that Marriott also collects information such as gender, employer, </w:t>
      </w:r>
      <w:r w:rsidR="00E81CBF">
        <w:rPr>
          <w:rFonts w:cstheme="minorHAnsi"/>
          <w:color w:val="000000"/>
          <w:shd w:val="clear" w:color="auto" w:fill="FFFFFF"/>
        </w:rPr>
        <w:t xml:space="preserve">place of birth, any data that is linked to social media accounts. </w:t>
      </w:r>
    </w:p>
    <w:p w14:paraId="1766F3BE" w14:textId="31A4F3E2" w:rsidR="00746F40" w:rsidRDefault="00746F40">
      <w:pPr>
        <w:rPr>
          <w:rFonts w:ascii="Verdana" w:hAnsi="Verdana"/>
          <w:color w:val="000000"/>
          <w:sz w:val="23"/>
          <w:szCs w:val="23"/>
          <w:shd w:val="clear" w:color="auto" w:fill="FFFFFF"/>
        </w:rPr>
      </w:pPr>
    </w:p>
    <w:p w14:paraId="43296F10" w14:textId="2796810C" w:rsidR="00746F40" w:rsidRDefault="00746F40">
      <w:pPr>
        <w:rPr>
          <w:rFonts w:ascii="Verdana" w:hAnsi="Verdana"/>
          <w:color w:val="000000"/>
          <w:sz w:val="23"/>
          <w:szCs w:val="23"/>
          <w:shd w:val="clear" w:color="auto" w:fill="FFFFFF"/>
        </w:rPr>
      </w:pPr>
    </w:p>
    <w:p w14:paraId="53E160BB" w14:textId="0848C8B1" w:rsidR="00746F40" w:rsidRDefault="00746F40">
      <w:pPr>
        <w:rPr>
          <w:rFonts w:ascii="Verdana" w:hAnsi="Verdana"/>
          <w:color w:val="000000"/>
          <w:sz w:val="23"/>
          <w:szCs w:val="23"/>
          <w:shd w:val="clear" w:color="auto" w:fill="FFFFFF"/>
        </w:rPr>
      </w:pPr>
    </w:p>
    <w:p w14:paraId="6B47F136" w14:textId="41FD8653" w:rsidR="00746F40" w:rsidRDefault="00746F40">
      <w:pPr>
        <w:rPr>
          <w:rFonts w:ascii="Verdana" w:hAnsi="Verdana"/>
          <w:color w:val="000000"/>
          <w:sz w:val="23"/>
          <w:szCs w:val="23"/>
          <w:shd w:val="clear" w:color="auto" w:fill="FFFFFF"/>
        </w:rPr>
      </w:pPr>
    </w:p>
    <w:p w14:paraId="3616F299" w14:textId="2965A642" w:rsidR="00746F40" w:rsidRDefault="00746F40">
      <w:pPr>
        <w:rPr>
          <w:rFonts w:ascii="Verdana" w:hAnsi="Verdana"/>
          <w:color w:val="000000"/>
          <w:sz w:val="23"/>
          <w:szCs w:val="23"/>
          <w:shd w:val="clear" w:color="auto" w:fill="FFFFFF"/>
        </w:rPr>
      </w:pPr>
    </w:p>
    <w:p w14:paraId="3BA8012D" w14:textId="77777777" w:rsidR="00746F40" w:rsidRPr="004A5DB0" w:rsidRDefault="00746F40">
      <w:pPr>
        <w:rPr>
          <w:rFonts w:ascii="Times New Roman" w:eastAsiaTheme="majorEastAsia" w:hAnsi="Times New Roman" w:cs="Times New Roman"/>
          <w:color w:val="0B5294" w:themeColor="accent1" w:themeShade="BF"/>
          <w:sz w:val="32"/>
          <w:szCs w:val="32"/>
        </w:rPr>
      </w:pPr>
    </w:p>
    <w:p w14:paraId="3820787C" w14:textId="313EC1F9" w:rsidR="007F69EF" w:rsidRPr="004A5DB0" w:rsidRDefault="00F868F8" w:rsidP="0079256F">
      <w:pPr>
        <w:pStyle w:val="Heading1"/>
        <w:rPr>
          <w:rFonts w:ascii="Times New Roman" w:hAnsi="Times New Roman" w:cs="Times New Roman"/>
        </w:rPr>
      </w:pPr>
      <w:r>
        <w:rPr>
          <w:rFonts w:ascii="Times New Roman" w:hAnsi="Times New Roman" w:cs="Times New Roman"/>
        </w:rPr>
        <w:t xml:space="preserve">Recommendations </w:t>
      </w:r>
      <w:r w:rsidR="00080C0B">
        <w:rPr>
          <w:rFonts w:ascii="Times New Roman" w:hAnsi="Times New Roman" w:cs="Times New Roman"/>
        </w:rPr>
        <w:t xml:space="preserve"> </w:t>
      </w:r>
    </w:p>
    <w:p w14:paraId="12E89822"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79256F">
      <w:pPr>
        <w:pStyle w:val="Heading1"/>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pPr>
            <w:pStyle w:val="Heading1"/>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6C56FA">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BB3767">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F71141">
      <w:pPr>
        <w:rPr>
          <w:rFonts w:ascii="Times New Roman" w:hAnsi="Times New Roman" w:cs="Times New Roman"/>
        </w:rPr>
      </w:pPr>
      <w:r w:rsidRPr="00F71141">
        <w:rPr>
          <w:rFonts w:ascii="Times New Roman" w:hAnsi="Times New Roman" w:cs="Times New Roman"/>
        </w:rPr>
        <w:t>Yapo,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F71141">
      <w:pPr>
        <w:rPr>
          <w:rFonts w:ascii="Times New Roman" w:hAnsi="Times New Roman" w:cs="Times New Roman"/>
        </w:rPr>
      </w:pPr>
    </w:p>
    <w:p w14:paraId="7773961E" w14:textId="14E84C22" w:rsidR="00A21752" w:rsidRDefault="00F71141" w:rsidP="00F71141">
      <w:pPr>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F71141">
      <w:pPr>
        <w:rPr>
          <w:rFonts w:ascii="Times New Roman" w:hAnsi="Times New Roman" w:cs="Times New Roman"/>
        </w:rPr>
      </w:pPr>
    </w:p>
    <w:p w14:paraId="1B727DED" w14:textId="62CBAC7F" w:rsidR="00A054E8" w:rsidRDefault="00A21752" w:rsidP="00F71141">
      <w:pPr>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F71141">
      <w:pPr>
        <w:rPr>
          <w:rFonts w:ascii="Times New Roman" w:hAnsi="Times New Roman" w:cs="Times New Roman"/>
          <w:shd w:val="clear" w:color="auto" w:fill="FFFFFF"/>
        </w:rPr>
      </w:pPr>
    </w:p>
    <w:p w14:paraId="7F066112" w14:textId="77777777" w:rsidR="003D1AC1" w:rsidRDefault="00A054E8" w:rsidP="00F71141">
      <w:pPr>
        <w:rPr>
          <w:rFonts w:ascii="Times New Roman" w:hAnsi="Times New Roman" w:cs="Times New Roman"/>
        </w:rPr>
      </w:pPr>
      <w:r>
        <w:rPr>
          <w:rFonts w:ascii="Times New Roman" w:hAnsi="Times New Roman" w:cs="Times New Roman"/>
        </w:rPr>
        <w:t>Dastin, J,.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1"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F71141">
      <w:pPr>
        <w:rPr>
          <w:rFonts w:ascii="Times New Roman" w:hAnsi="Times New Roman" w:cs="Times New Roman"/>
        </w:rPr>
      </w:pPr>
    </w:p>
    <w:p w14:paraId="3B47415B" w14:textId="77777777" w:rsidR="00CC4B14" w:rsidRDefault="003D1AC1" w:rsidP="00F71141">
      <w:pPr>
        <w:rPr>
          <w:rFonts w:ascii="Times New Roman" w:hAnsi="Times New Roman" w:cs="Times New Roman"/>
        </w:rPr>
      </w:pPr>
      <w:r w:rsidRPr="003D1AC1">
        <w:rPr>
          <w:rFonts w:ascii="Times New Roman" w:hAnsi="Times New Roman" w:cs="Times New Roman"/>
        </w:rPr>
        <w:t xml:space="preserve">Hines, Caitlin. 1999. </w:t>
      </w:r>
      <w:proofErr w:type="spellStart"/>
      <w:r w:rsidRPr="003D1AC1">
        <w:rPr>
          <w:rFonts w:ascii="Times New Roman" w:hAnsi="Times New Roman" w:cs="Times New Roman"/>
        </w:rPr>
        <w:t>Rebaking</w:t>
      </w:r>
      <w:proofErr w:type="spellEnd"/>
      <w:r w:rsidRPr="003D1AC1">
        <w:rPr>
          <w:rFonts w:ascii="Times New Roman" w:hAnsi="Times New Roman" w:cs="Times New Roman"/>
        </w:rPr>
        <w:t xml:space="preserve"> the pie: The woman as dessert metaphor. Reinventing identities: The gendered self in discourse, ed. by M. Bucholtz, A.C. Liang &amp; L.A. Sutton, 145-62. New York, Oxford: Oxford University Press.</w:t>
      </w:r>
    </w:p>
    <w:p w14:paraId="07FFD467" w14:textId="77777777" w:rsidR="00CC4B14" w:rsidRDefault="00CC4B14" w:rsidP="00F71141">
      <w:pPr>
        <w:rPr>
          <w:rFonts w:ascii="Times New Roman" w:hAnsi="Times New Roman" w:cs="Times New Roman"/>
        </w:rPr>
      </w:pPr>
    </w:p>
    <w:p w14:paraId="1ADBFFB4" w14:textId="77777777" w:rsidR="00D106E7" w:rsidRDefault="00CC4B14" w:rsidP="00F71141">
      <w:pPr>
        <w:rPr>
          <w:rFonts w:ascii="Times New Roman" w:hAnsi="Times New Roman" w:cs="Times New Roman"/>
          <w:color w:val="222222"/>
          <w:shd w:val="clear" w:color="auto" w:fill="FFFFFF"/>
        </w:rPr>
      </w:pPr>
      <w:r w:rsidRPr="00CC4B14">
        <w:rPr>
          <w:rFonts w:ascii="Times New Roman" w:hAnsi="Times New Roman" w:cs="Times New Roman"/>
          <w:color w:val="222222"/>
          <w:shd w:val="clear" w:color="auto" w:fill="FFFFFF"/>
        </w:rPr>
        <w:t xml:space="preserve">Kilbertus, N., Rojas </w:t>
      </w:r>
      <w:proofErr w:type="spellStart"/>
      <w:r w:rsidRPr="00CC4B14">
        <w:rPr>
          <w:rFonts w:ascii="Times New Roman" w:hAnsi="Times New Roman" w:cs="Times New Roman"/>
          <w:color w:val="222222"/>
          <w:shd w:val="clear" w:color="auto" w:fill="FFFFFF"/>
        </w:rPr>
        <w:t>Carulla</w:t>
      </w:r>
      <w:proofErr w:type="spellEnd"/>
      <w:r w:rsidRPr="00CC4B14">
        <w:rPr>
          <w:rFonts w:ascii="Times New Roman" w:hAnsi="Times New Roman" w:cs="Times New Roman"/>
          <w:color w:val="222222"/>
          <w:shd w:val="clear" w:color="auto" w:fill="FFFFFF"/>
        </w:rPr>
        <w:t xml:space="preserve">, M., Parascandolo, G., Hardt, M., </w:t>
      </w:r>
      <w:proofErr w:type="spellStart"/>
      <w:r w:rsidRPr="00CC4B14">
        <w:rPr>
          <w:rFonts w:ascii="Times New Roman" w:hAnsi="Times New Roman" w:cs="Times New Roman"/>
          <w:color w:val="222222"/>
          <w:shd w:val="clear" w:color="auto" w:fill="FFFFFF"/>
        </w:rPr>
        <w:t>Janzing</w:t>
      </w:r>
      <w:proofErr w:type="spellEnd"/>
      <w:r w:rsidRPr="00CC4B14">
        <w:rPr>
          <w:rFonts w:ascii="Times New Roman" w:hAnsi="Times New Roman" w:cs="Times New Roman"/>
          <w:color w:val="222222"/>
          <w:shd w:val="clear" w:color="auto" w:fill="FFFFFF"/>
        </w:rPr>
        <w:t xml:space="preserve">, D. and </w:t>
      </w:r>
      <w:proofErr w:type="spellStart"/>
      <w:r w:rsidRPr="00CC4B14">
        <w:rPr>
          <w:rFonts w:ascii="Times New Roman" w:hAnsi="Times New Roman" w:cs="Times New Roman"/>
          <w:color w:val="222222"/>
          <w:shd w:val="clear" w:color="auto" w:fill="FFFFFF"/>
        </w:rPr>
        <w:t>Schölkopf</w:t>
      </w:r>
      <w:proofErr w:type="spellEnd"/>
      <w:r w:rsidRPr="00CC4B14">
        <w:rPr>
          <w:rFonts w:ascii="Times New Roman" w:hAnsi="Times New Roman" w:cs="Times New Roman"/>
          <w:color w:val="222222"/>
          <w:shd w:val="clear" w:color="auto" w:fill="FFFFFF"/>
        </w:rPr>
        <w:t>,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F71141">
      <w:pPr>
        <w:rPr>
          <w:rFonts w:ascii="Times New Roman" w:hAnsi="Times New Roman" w:cs="Times New Roman"/>
          <w:color w:val="222222"/>
          <w:shd w:val="clear" w:color="auto" w:fill="FFFFFF"/>
        </w:rPr>
      </w:pPr>
    </w:p>
    <w:p w14:paraId="1F826C24" w14:textId="1504B8EB" w:rsidR="00D106E7" w:rsidRDefault="00D106E7" w:rsidP="00D106E7">
      <w:pPr>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2"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7136CE15" w14:textId="5E8CFD1A" w:rsidR="0015403B" w:rsidRDefault="0015403B" w:rsidP="00D106E7">
      <w:pPr>
        <w:rPr>
          <w:rFonts w:ascii="Times New Roman" w:hAnsi="Times New Roman" w:cs="Times New Roman"/>
        </w:rPr>
      </w:pPr>
    </w:p>
    <w:p w14:paraId="61D6C9DA" w14:textId="0988CADE" w:rsidR="0015403B" w:rsidRDefault="0015403B" w:rsidP="00D106E7">
      <w:pPr>
        <w:rPr>
          <w:rFonts w:ascii="Times New Roman" w:hAnsi="Times New Roman" w:cs="Times New Roman"/>
        </w:rPr>
      </w:pPr>
      <w:proofErr w:type="spellStart"/>
      <w:r w:rsidRPr="0015403B">
        <w:rPr>
          <w:rFonts w:ascii="Times New Roman" w:hAnsi="Times New Roman" w:cs="Times New Roman"/>
          <w:shd w:val="clear" w:color="auto" w:fill="FFFFFF"/>
        </w:rPr>
        <w:t>Parsheera</w:t>
      </w:r>
      <w:proofErr w:type="spellEnd"/>
      <w:r w:rsidRPr="0015403B">
        <w:rPr>
          <w:rFonts w:ascii="Times New Roman" w:hAnsi="Times New Roman" w:cs="Times New Roman"/>
          <w:shd w:val="clear" w:color="auto" w:fill="FFFFFF"/>
        </w:rPr>
        <w:t>, Smriti,</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2018).</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A Gendered Perspective on Artificial Intelligenc</w:t>
      </w:r>
      <w:r>
        <w:rPr>
          <w:rFonts w:ascii="Times New Roman" w:hAnsi="Times New Roman" w:cs="Times New Roman"/>
          <w:shd w:val="clear" w:color="auto" w:fill="FFFFFF"/>
        </w:rPr>
        <w:t xml:space="preserve">e. </w:t>
      </w:r>
      <w:r w:rsidRPr="0015403B">
        <w:rPr>
          <w:rFonts w:ascii="Times New Roman" w:hAnsi="Times New Roman" w:cs="Times New Roman"/>
          <w:shd w:val="clear" w:color="auto" w:fill="FFFFFF"/>
        </w:rPr>
        <w:t>Proceedings of ITU Kaleidoscope 2018 -- Machine Learning for a 5G Future, Available at SSRN: </w:t>
      </w:r>
      <w:hyperlink r:id="rId13" w:tgtFrame="_blank" w:history="1">
        <w:r w:rsidRPr="0015403B">
          <w:rPr>
            <w:rStyle w:val="Hyperlink"/>
            <w:rFonts w:ascii="Times New Roman" w:hAnsi="Times New Roman" w:cs="Times New Roman"/>
            <w:color w:val="auto"/>
            <w:shd w:val="clear" w:color="auto" w:fill="FFFFFF"/>
          </w:rPr>
          <w:t>https://ssrn.com/abstract=3374955</w:t>
        </w:r>
      </w:hyperlink>
      <w:r w:rsidRPr="0015403B">
        <w:rPr>
          <w:rFonts w:ascii="Times New Roman" w:hAnsi="Times New Roman" w:cs="Times New Roman"/>
          <w:shd w:val="clear" w:color="auto" w:fill="FFFFFF"/>
        </w:rPr>
        <w:t> or </w:t>
      </w:r>
      <w:hyperlink r:id="rId14" w:tgtFrame="_blank" w:history="1">
        <w:r w:rsidRPr="0015403B">
          <w:rPr>
            <w:rStyle w:val="Hyperlink"/>
            <w:rFonts w:ascii="Times New Roman" w:hAnsi="Times New Roman" w:cs="Times New Roman"/>
            <w:color w:val="auto"/>
            <w:shd w:val="clear" w:color="auto" w:fill="FFFFFF"/>
          </w:rPr>
          <w:t>http://dx.doi.org/10.2139/ssrn.3374955</w:t>
        </w:r>
      </w:hyperlink>
    </w:p>
    <w:p w14:paraId="5FDB667C" w14:textId="7EF799F4" w:rsidR="009065F0" w:rsidRDefault="009065F0" w:rsidP="00D106E7">
      <w:pPr>
        <w:rPr>
          <w:rFonts w:ascii="Times New Roman" w:hAnsi="Times New Roman" w:cs="Times New Roman"/>
        </w:rPr>
      </w:pPr>
    </w:p>
    <w:p w14:paraId="5AA3262D" w14:textId="3FFC6F54" w:rsidR="009F7F9E" w:rsidRDefault="009065F0" w:rsidP="009065F0">
      <w:pPr>
        <w:shd w:val="clear" w:color="auto" w:fill="FFFFFF" w:themeFill="background1"/>
        <w:rPr>
          <w:rFonts w:ascii="Times New Roman" w:hAnsi="Times New Roman" w:cs="Times New Roman"/>
        </w:rPr>
      </w:pPr>
      <w:r w:rsidRPr="009065F0">
        <w:rPr>
          <w:rStyle w:val="self-citation-authors"/>
          <w:rFonts w:ascii="Times New Roman" w:hAnsi="Times New Roman" w:cs="Times New Roman"/>
        </w:rPr>
        <w:t xml:space="preserve">Terrell J, </w:t>
      </w:r>
      <w:proofErr w:type="spellStart"/>
      <w:r w:rsidRPr="009065F0">
        <w:rPr>
          <w:rStyle w:val="self-citation-authors"/>
          <w:rFonts w:ascii="Times New Roman" w:hAnsi="Times New Roman" w:cs="Times New Roman"/>
        </w:rPr>
        <w:t>Kofink</w:t>
      </w:r>
      <w:proofErr w:type="spellEnd"/>
      <w:r w:rsidRPr="009065F0">
        <w:rPr>
          <w:rStyle w:val="self-citation-authors"/>
          <w:rFonts w:ascii="Times New Roman" w:hAnsi="Times New Roman" w:cs="Times New Roman"/>
        </w:rPr>
        <w:t xml:space="preserve"> A, Middleton J, Rainear C, Murphy-Hill E, Parnin C, Stallings J.</w:t>
      </w:r>
      <w:r>
        <w:rPr>
          <w:rStyle w:val="self-citation-authors"/>
          <w:rFonts w:ascii="Times New Roman" w:hAnsi="Times New Roman" w:cs="Times New Roman"/>
        </w:rPr>
        <w:t xml:space="preserve"> </w:t>
      </w:r>
      <w:r>
        <w:rPr>
          <w:rFonts w:ascii="Times New Roman" w:hAnsi="Times New Roman" w:cs="Times New Roman"/>
          <w:shd w:val="clear" w:color="auto" w:fill="DCF1FC"/>
        </w:rPr>
        <w:t>(</w:t>
      </w:r>
      <w:r w:rsidRPr="009065F0">
        <w:rPr>
          <w:rStyle w:val="self-citation-year"/>
          <w:rFonts w:ascii="Times New Roman" w:hAnsi="Times New Roman" w:cs="Times New Roman"/>
        </w:rPr>
        <w:t>2017)</w:t>
      </w:r>
      <w:r w:rsidRPr="009065F0">
        <w:rPr>
          <w:rFonts w:ascii="Times New Roman" w:hAnsi="Times New Roman" w:cs="Times New Roman"/>
          <w:shd w:val="clear" w:color="auto" w:fill="DCF1FC"/>
        </w:rPr>
        <w:t>. </w:t>
      </w:r>
      <w:r w:rsidRPr="009065F0">
        <w:rPr>
          <w:rStyle w:val="self-citation-title"/>
          <w:rFonts w:ascii="Times New Roman" w:hAnsi="Times New Roman" w:cs="Times New Roman"/>
        </w:rPr>
        <w:t>Gender differences and bias in open source: pull request acceptance of women versus men</w:t>
      </w:r>
      <w:r w:rsidRPr="009065F0">
        <w:rPr>
          <w:rFonts w:ascii="Times New Roman" w:hAnsi="Times New Roman" w:cs="Times New Roman"/>
          <w:shd w:val="clear" w:color="auto" w:fill="DCF1FC"/>
        </w:rPr>
        <w:t>. </w:t>
      </w:r>
      <w:proofErr w:type="spellStart"/>
      <w:r w:rsidRPr="009065F0">
        <w:rPr>
          <w:rStyle w:val="self-citation-journal"/>
          <w:rFonts w:ascii="Times New Roman" w:hAnsi="Times New Roman" w:cs="Times New Roman"/>
          <w:i/>
          <w:iCs/>
        </w:rPr>
        <w:t>PeerJ</w:t>
      </w:r>
      <w:proofErr w:type="spellEnd"/>
      <w:r w:rsidRPr="009065F0">
        <w:rPr>
          <w:rStyle w:val="self-citation-journal"/>
          <w:rFonts w:ascii="Times New Roman" w:hAnsi="Times New Roman" w:cs="Times New Roman"/>
          <w:i/>
          <w:iCs/>
        </w:rPr>
        <w:t xml:space="preserve"> Computer Science</w:t>
      </w:r>
      <w:r w:rsidRPr="009065F0">
        <w:rPr>
          <w:rFonts w:ascii="Times New Roman" w:hAnsi="Times New Roman" w:cs="Times New Roman"/>
        </w:rPr>
        <w:t> </w:t>
      </w:r>
      <w:r w:rsidRPr="009065F0">
        <w:rPr>
          <w:rStyle w:val="self-citation-volume"/>
          <w:rFonts w:ascii="Times New Roman" w:hAnsi="Times New Roman" w:cs="Times New Roman"/>
        </w:rPr>
        <w:t>3</w:t>
      </w:r>
      <w:r w:rsidRPr="009065F0">
        <w:rPr>
          <w:rFonts w:ascii="Times New Roman" w:hAnsi="Times New Roman" w:cs="Times New Roman"/>
          <w:shd w:val="clear" w:color="auto" w:fill="DCF1FC"/>
        </w:rPr>
        <w:t>:</w:t>
      </w:r>
      <w:r w:rsidRPr="009065F0">
        <w:rPr>
          <w:rStyle w:val="self-citation-elocation"/>
          <w:rFonts w:ascii="Times New Roman" w:hAnsi="Times New Roman" w:cs="Times New Roman"/>
        </w:rPr>
        <w:t>e111</w:t>
      </w:r>
      <w:r w:rsidRPr="009065F0">
        <w:rPr>
          <w:rFonts w:ascii="Times New Roman" w:hAnsi="Times New Roman" w:cs="Times New Roman"/>
          <w:shd w:val="clear" w:color="auto" w:fill="DCF1FC"/>
        </w:rPr>
        <w:t> </w:t>
      </w:r>
      <w:hyperlink r:id="rId15" w:history="1">
        <w:r w:rsidRPr="009065F0">
          <w:rPr>
            <w:rStyle w:val="Hyperlink"/>
            <w:rFonts w:ascii="Times New Roman" w:hAnsi="Times New Roman" w:cs="Times New Roman"/>
            <w:color w:val="auto"/>
          </w:rPr>
          <w:t>https://doi.org/10.7717/peerj-cs.111</w:t>
        </w:r>
      </w:hyperlink>
    </w:p>
    <w:p w14:paraId="0F3328DA" w14:textId="38B2FCC7" w:rsidR="00A91AC9" w:rsidRDefault="00A91AC9" w:rsidP="009065F0">
      <w:pPr>
        <w:shd w:val="clear" w:color="auto" w:fill="FFFFFF" w:themeFill="background1"/>
        <w:rPr>
          <w:rFonts w:ascii="Times New Roman" w:hAnsi="Times New Roman" w:cs="Times New Roman"/>
        </w:rPr>
      </w:pPr>
    </w:p>
    <w:p w14:paraId="45982001" w14:textId="6538C296" w:rsidR="00A91AC9" w:rsidRDefault="00A91AC9" w:rsidP="009065F0">
      <w:pPr>
        <w:shd w:val="clear" w:color="auto" w:fill="FFFFFF" w:themeFill="background1"/>
        <w:rPr>
          <w:rFonts w:ascii="Times New Roman" w:hAnsi="Times New Roman" w:cs="Times New Roman"/>
          <w:color w:val="000000"/>
          <w:shd w:val="clear" w:color="auto" w:fill="FFFFFF"/>
        </w:rPr>
      </w:pPr>
      <w:r w:rsidRPr="00A91AC9">
        <w:rPr>
          <w:rFonts w:ascii="Times New Roman" w:hAnsi="Times New Roman" w:cs="Times New Roman"/>
          <w:color w:val="000000"/>
          <w:shd w:val="clear" w:color="auto" w:fill="FFFFFF"/>
        </w:rPr>
        <w:t>Nadeem, Ayesha; Abedin, Babak; and Marjanovic, Olivera,</w:t>
      </w:r>
      <w:r>
        <w:rPr>
          <w:rFonts w:ascii="Times New Roman" w:hAnsi="Times New Roman" w:cs="Times New Roman"/>
          <w:color w:val="000000"/>
          <w:shd w:val="clear" w:color="auto" w:fill="FFFFFF"/>
        </w:rPr>
        <w:t xml:space="preserve"> (2020)</w:t>
      </w:r>
      <w:r w:rsidRPr="00A91AC9">
        <w:rPr>
          <w:rFonts w:ascii="Times New Roman" w:hAnsi="Times New Roman" w:cs="Times New Roman"/>
          <w:color w:val="000000"/>
          <w:shd w:val="clear" w:color="auto" w:fill="FFFFFF"/>
        </w:rPr>
        <w:t xml:space="preserve"> "Gender Bias in AI: A Review of Contributing Factors and Mitigating Strategies"</w:t>
      </w:r>
      <w:r>
        <w:rPr>
          <w:rFonts w:ascii="Times New Roman" w:hAnsi="Times New Roman" w:cs="Times New Roman"/>
          <w:color w:val="000000"/>
          <w:shd w:val="clear" w:color="auto" w:fill="FFFFFF"/>
        </w:rPr>
        <w:t xml:space="preserve">. </w:t>
      </w:r>
      <w:r w:rsidRPr="00A91AC9">
        <w:rPr>
          <w:rStyle w:val="Emphasis"/>
          <w:rFonts w:ascii="Times New Roman" w:hAnsi="Times New Roman" w:cs="Times New Roman"/>
          <w:color w:val="000000"/>
          <w:bdr w:val="none" w:sz="0" w:space="0" w:color="auto" w:frame="1"/>
          <w:shd w:val="clear" w:color="auto" w:fill="FFFFFF"/>
        </w:rPr>
        <w:t>ACIS 2020 Proceedings</w:t>
      </w:r>
      <w:r w:rsidRPr="00A91AC9">
        <w:rPr>
          <w:rFonts w:ascii="Times New Roman" w:hAnsi="Times New Roman" w:cs="Times New Roman"/>
          <w:color w:val="000000"/>
          <w:shd w:val="clear" w:color="auto" w:fill="FFFFFF"/>
        </w:rPr>
        <w:t>. 27.</w:t>
      </w:r>
      <w:r w:rsidRPr="00A91AC9">
        <w:rPr>
          <w:rFonts w:ascii="Times New Roman" w:hAnsi="Times New Roman" w:cs="Times New Roman"/>
          <w:color w:val="000000"/>
        </w:rPr>
        <w:br/>
      </w:r>
      <w:hyperlink r:id="rId16" w:history="1">
        <w:r w:rsidR="0074688E" w:rsidRPr="001B2B64">
          <w:rPr>
            <w:rStyle w:val="Hyperlink"/>
            <w:rFonts w:ascii="Times New Roman" w:hAnsi="Times New Roman" w:cs="Times New Roman"/>
            <w:shd w:val="clear" w:color="auto" w:fill="FFFFFF"/>
          </w:rPr>
          <w:t>https://aisel.aisnet.org/acis2020/27</w:t>
        </w:r>
      </w:hyperlink>
    </w:p>
    <w:p w14:paraId="6AD11B99" w14:textId="1974C8AB" w:rsidR="0074688E" w:rsidRDefault="0074688E" w:rsidP="009065F0">
      <w:pPr>
        <w:shd w:val="clear" w:color="auto" w:fill="FFFFFF" w:themeFill="background1"/>
        <w:rPr>
          <w:rFonts w:ascii="Times New Roman" w:hAnsi="Times New Roman" w:cs="Times New Roman"/>
          <w:color w:val="000000"/>
          <w:shd w:val="clear" w:color="auto" w:fill="FFFFFF"/>
        </w:rPr>
      </w:pPr>
    </w:p>
    <w:p w14:paraId="304300FE" w14:textId="2E5D7115" w:rsidR="0074688E" w:rsidRDefault="0074688E" w:rsidP="009065F0">
      <w:pPr>
        <w:shd w:val="clear" w:color="auto" w:fill="FFFFFF" w:themeFill="background1"/>
        <w:rPr>
          <w:rFonts w:ascii="Times New Roman" w:hAnsi="Times New Roman" w:cs="Times New Roman"/>
        </w:rPr>
      </w:pPr>
      <w:r w:rsidRPr="0074688E">
        <w:rPr>
          <w:rFonts w:ascii="Times New Roman" w:hAnsi="Times New Roman" w:cs="Times New Roman"/>
        </w:rPr>
        <w:t>Wang, L. (2020). The Three Harms of Gendered Technology. </w:t>
      </w:r>
      <w:r w:rsidRPr="0074688E">
        <w:rPr>
          <w:rFonts w:ascii="Times New Roman" w:hAnsi="Times New Roman" w:cs="Times New Roman"/>
          <w:i/>
          <w:iCs/>
        </w:rPr>
        <w:t>Australasian Journal of Information Systems</w:t>
      </w:r>
      <w:r w:rsidRPr="0074688E">
        <w:rPr>
          <w:rFonts w:ascii="Times New Roman" w:hAnsi="Times New Roman" w:cs="Times New Roman"/>
        </w:rPr>
        <w:t>, </w:t>
      </w:r>
      <w:r w:rsidRPr="0074688E">
        <w:rPr>
          <w:rFonts w:ascii="Times New Roman" w:hAnsi="Times New Roman" w:cs="Times New Roman"/>
          <w:i/>
          <w:iCs/>
        </w:rPr>
        <w:t>24</w:t>
      </w:r>
      <w:r w:rsidRPr="0074688E">
        <w:rPr>
          <w:rFonts w:ascii="Times New Roman" w:hAnsi="Times New Roman" w:cs="Times New Roman"/>
        </w:rPr>
        <w:t xml:space="preserve">. </w:t>
      </w:r>
      <w:hyperlink r:id="rId17" w:history="1">
        <w:r w:rsidR="009F7F9E" w:rsidRPr="001B2B64">
          <w:rPr>
            <w:rStyle w:val="Hyperlink"/>
            <w:rFonts w:ascii="Times New Roman" w:hAnsi="Times New Roman" w:cs="Times New Roman"/>
          </w:rPr>
          <w:t>https://doi.org/10.3127/ajis.v24i0.2799</w:t>
        </w:r>
      </w:hyperlink>
    </w:p>
    <w:p w14:paraId="35E39C9B" w14:textId="4D1B425A" w:rsidR="009F7F9E" w:rsidRDefault="009F7F9E" w:rsidP="009065F0">
      <w:pPr>
        <w:shd w:val="clear" w:color="auto" w:fill="FFFFFF" w:themeFill="background1"/>
        <w:rPr>
          <w:rFonts w:ascii="Times New Roman" w:hAnsi="Times New Roman" w:cs="Times New Roman"/>
        </w:rPr>
      </w:pPr>
    </w:p>
    <w:p w14:paraId="29CD594D" w14:textId="6913DA65" w:rsidR="009F7F9E" w:rsidRDefault="009F7F9E" w:rsidP="009065F0">
      <w:pPr>
        <w:shd w:val="clear" w:color="auto" w:fill="FFFFFF" w:themeFill="background1"/>
        <w:rPr>
          <w:rStyle w:val="Hyperlink"/>
          <w:rFonts w:ascii="Times New Roman" w:hAnsi="Times New Roman" w:cs="Times New Roman"/>
        </w:rPr>
      </w:pPr>
      <w:r w:rsidRPr="009F7F9E">
        <w:rPr>
          <w:rFonts w:ascii="Times New Roman" w:hAnsi="Times New Roman" w:cs="Times New Roman"/>
        </w:rPr>
        <w:t xml:space="preserve">House of Lords, </w:t>
      </w:r>
      <w:r w:rsidR="00512F3F">
        <w:rPr>
          <w:rFonts w:ascii="Times New Roman" w:hAnsi="Times New Roman" w:cs="Times New Roman"/>
        </w:rPr>
        <w:t>(</w:t>
      </w:r>
      <w:r w:rsidRPr="009F7F9E">
        <w:rPr>
          <w:rFonts w:ascii="Times New Roman" w:hAnsi="Times New Roman" w:cs="Times New Roman"/>
        </w:rPr>
        <w:t>2018</w:t>
      </w:r>
      <w:r w:rsidR="00512F3F">
        <w:rPr>
          <w:rFonts w:ascii="Times New Roman" w:hAnsi="Times New Roman" w:cs="Times New Roman"/>
        </w:rPr>
        <w:t>)</w:t>
      </w:r>
      <w:r w:rsidRPr="009F7F9E">
        <w:rPr>
          <w:rFonts w:ascii="Times New Roman" w:hAnsi="Times New Roman" w:cs="Times New Roman"/>
        </w:rPr>
        <w:t>: House of Lords, Select Committee on Artificial Intelligence, AI in the UK: ready, willing and able? available at</w:t>
      </w:r>
      <w:r>
        <w:rPr>
          <w:rFonts w:ascii="Times New Roman" w:hAnsi="Times New Roman" w:cs="Times New Roman"/>
        </w:rPr>
        <w:t>:</w:t>
      </w:r>
      <w:r w:rsidRPr="009F7F9E">
        <w:rPr>
          <w:rFonts w:ascii="Times New Roman" w:hAnsi="Times New Roman" w:cs="Times New Roman"/>
        </w:rPr>
        <w:t xml:space="preserve"> </w:t>
      </w:r>
      <w:hyperlink r:id="rId18" w:history="1">
        <w:r w:rsidRPr="001B2B64">
          <w:rPr>
            <w:rStyle w:val="Hyperlink"/>
            <w:rFonts w:ascii="Times New Roman" w:hAnsi="Times New Roman" w:cs="Times New Roman"/>
          </w:rPr>
          <w:t>https://publications.parliament.uk/pa/ld201719/ldselect/ldai /100/100.pdf</w:t>
        </w:r>
      </w:hyperlink>
      <w:r w:rsidR="00512F3F">
        <w:rPr>
          <w:rStyle w:val="Hyperlink"/>
          <w:rFonts w:ascii="Times New Roman" w:hAnsi="Times New Roman" w:cs="Times New Roman"/>
        </w:rPr>
        <w:t xml:space="preserve"> </w:t>
      </w:r>
    </w:p>
    <w:p w14:paraId="4D023D03" w14:textId="69EB85A9" w:rsidR="00512F3F" w:rsidRDefault="00512F3F" w:rsidP="009065F0">
      <w:pPr>
        <w:shd w:val="clear" w:color="auto" w:fill="FFFFFF" w:themeFill="background1"/>
        <w:rPr>
          <w:rStyle w:val="Hyperlink"/>
          <w:rFonts w:ascii="Times New Roman" w:hAnsi="Times New Roman" w:cs="Times New Roman"/>
        </w:rPr>
      </w:pPr>
    </w:p>
    <w:p w14:paraId="0B73A1FA" w14:textId="39E3C105" w:rsidR="00512F3F" w:rsidRDefault="00512F3F" w:rsidP="009065F0">
      <w:pPr>
        <w:shd w:val="clear" w:color="auto" w:fill="FFFFFF" w:themeFill="background1"/>
        <w:rPr>
          <w:rStyle w:val="Hyperlink"/>
          <w:rFonts w:ascii="Times New Roman" w:hAnsi="Times New Roman" w:cs="Times New Roman"/>
          <w:color w:val="auto"/>
          <w:u w:val="none"/>
        </w:rPr>
      </w:pPr>
      <w:r>
        <w:rPr>
          <w:rStyle w:val="Hyperlink"/>
          <w:rFonts w:ascii="Times New Roman" w:hAnsi="Times New Roman" w:cs="Times New Roman"/>
          <w:color w:val="auto"/>
          <w:u w:val="none"/>
        </w:rPr>
        <w:t xml:space="preserve">UK, (2020), UK Data Ethics Framework. Available at: </w:t>
      </w:r>
    </w:p>
    <w:p w14:paraId="606A74A3" w14:textId="3BCFBC71" w:rsidR="00512F3F" w:rsidRDefault="00BB3767" w:rsidP="009065F0">
      <w:pPr>
        <w:shd w:val="clear" w:color="auto" w:fill="FFFFFF" w:themeFill="background1"/>
        <w:rPr>
          <w:rStyle w:val="Hyperlink"/>
        </w:rPr>
      </w:pPr>
      <w:hyperlink r:id="rId19" w:history="1">
        <w:r w:rsidR="00512F3F">
          <w:rPr>
            <w:rStyle w:val="Hyperlink"/>
          </w:rPr>
          <w:t>Data Ethics Framework - GOV.UK (www.gov.uk)</w:t>
        </w:r>
      </w:hyperlink>
    </w:p>
    <w:p w14:paraId="2B7D20E1" w14:textId="7E252729" w:rsidR="00B50C1E" w:rsidRDefault="00B50C1E" w:rsidP="009065F0">
      <w:pPr>
        <w:shd w:val="clear" w:color="auto" w:fill="FFFFFF" w:themeFill="background1"/>
      </w:pPr>
      <w:r w:rsidRPr="00B50C1E">
        <w:rPr>
          <w:rFonts w:ascii="Times New Roman" w:hAnsi="Times New Roman" w:cs="Times New Roman"/>
        </w:rPr>
        <w:lastRenderedPageBreak/>
        <w:t xml:space="preserve">Crawford, Kate. (2017). The Trouble </w:t>
      </w:r>
      <w:r w:rsidR="00AC6C78">
        <w:rPr>
          <w:rFonts w:ascii="Times New Roman" w:hAnsi="Times New Roman" w:cs="Times New Roman"/>
        </w:rPr>
        <w:t>w</w:t>
      </w:r>
      <w:r w:rsidRPr="00B50C1E">
        <w:rPr>
          <w:rFonts w:ascii="Times New Roman" w:hAnsi="Times New Roman" w:cs="Times New Roman"/>
        </w:rPr>
        <w:t>ith Bias. Keynote at Neural Information Processing Systems (NIPS‘17).</w:t>
      </w:r>
      <w:r>
        <w:rPr>
          <w:rFonts w:ascii="Times New Roman" w:hAnsi="Times New Roman" w:cs="Times New Roman"/>
        </w:rPr>
        <w:t xml:space="preserve"> Available at: </w:t>
      </w:r>
      <w:hyperlink r:id="rId20" w:history="1">
        <w:r>
          <w:rPr>
            <w:rStyle w:val="Hyperlink"/>
          </w:rPr>
          <w:t>The Trouble with Bias, by Kate Crawford (Revolutions) (revolutionanalytics.com)</w:t>
        </w:r>
      </w:hyperlink>
      <w:r>
        <w:t xml:space="preserve"> [Accessed 26/03/2022]</w:t>
      </w:r>
    </w:p>
    <w:p w14:paraId="62FD3FEA" w14:textId="2889CE13" w:rsidR="00B50C1E" w:rsidRDefault="00B50C1E" w:rsidP="009065F0">
      <w:pPr>
        <w:shd w:val="clear" w:color="auto" w:fill="FFFFFF" w:themeFill="background1"/>
      </w:pPr>
    </w:p>
    <w:p w14:paraId="49B36F1E" w14:textId="77777777" w:rsidR="00B50C1E" w:rsidRPr="00B50C1E" w:rsidRDefault="00B50C1E" w:rsidP="009065F0">
      <w:pPr>
        <w:shd w:val="clear" w:color="auto" w:fill="FFFFFF" w:themeFill="background1"/>
        <w:rPr>
          <w:rFonts w:ascii="Times New Roman" w:hAnsi="Times New Roman" w:cs="Times New Roman"/>
        </w:rPr>
      </w:pPr>
    </w:p>
    <w:p w14:paraId="11E992FF" w14:textId="77777777" w:rsidR="00512F3F" w:rsidRPr="00512F3F" w:rsidRDefault="00512F3F" w:rsidP="009065F0">
      <w:pPr>
        <w:shd w:val="clear" w:color="auto" w:fill="FFFFFF" w:themeFill="background1"/>
        <w:rPr>
          <w:rStyle w:val="Hyperlink"/>
          <w:rFonts w:ascii="Times New Roman" w:hAnsi="Times New Roman" w:cs="Times New Roman"/>
          <w:color w:val="auto"/>
          <w:u w:val="none"/>
        </w:rPr>
      </w:pPr>
    </w:p>
    <w:p w14:paraId="526C942B" w14:textId="2A7D13A8" w:rsidR="00512F3F" w:rsidRDefault="00512F3F" w:rsidP="009065F0">
      <w:pPr>
        <w:shd w:val="clear" w:color="auto" w:fill="FFFFFF" w:themeFill="background1"/>
        <w:rPr>
          <w:rStyle w:val="Hyperlink"/>
          <w:rFonts w:ascii="Times New Roman" w:hAnsi="Times New Roman" w:cs="Times New Roman"/>
        </w:rPr>
      </w:pPr>
    </w:p>
    <w:p w14:paraId="1B67EC4D" w14:textId="1D86A511" w:rsidR="00512F3F" w:rsidRDefault="00512F3F" w:rsidP="009065F0">
      <w:pPr>
        <w:shd w:val="clear" w:color="auto" w:fill="FFFFFF" w:themeFill="background1"/>
        <w:rPr>
          <w:rFonts w:ascii="Times New Roman" w:hAnsi="Times New Roman" w:cs="Times New Roman"/>
        </w:rPr>
      </w:pPr>
    </w:p>
    <w:p w14:paraId="174D9AD2" w14:textId="77777777" w:rsidR="009F7F9E" w:rsidRPr="009F7F9E" w:rsidRDefault="009F7F9E" w:rsidP="009065F0">
      <w:pPr>
        <w:shd w:val="clear" w:color="auto" w:fill="FFFFFF" w:themeFill="background1"/>
        <w:rPr>
          <w:rFonts w:ascii="Times New Roman" w:hAnsi="Times New Roman" w:cs="Times New Roman"/>
        </w:rPr>
      </w:pPr>
    </w:p>
    <w:p w14:paraId="173A783B" w14:textId="392329BB" w:rsidR="0015403B" w:rsidRPr="00D106E7" w:rsidRDefault="007F69EF" w:rsidP="00D106E7">
      <w:pPr>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79256F">
      <w:pPr>
        <w:pStyle w:val="Heading1"/>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pPr>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21"/>
      <w:headerReference w:type="default" r:id="rId22"/>
      <w:footerReference w:type="even" r:id="rId23"/>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D1E7F" w14:textId="77777777" w:rsidR="00BB3767" w:rsidRDefault="00BB3767" w:rsidP="006C56FA">
      <w:r>
        <w:separator/>
      </w:r>
    </w:p>
  </w:endnote>
  <w:endnote w:type="continuationSeparator" w:id="0">
    <w:p w14:paraId="4C61C739" w14:textId="77777777" w:rsidR="00BB3767" w:rsidRDefault="00BB3767"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5EBCC" w14:textId="77777777" w:rsidR="00BB3767" w:rsidRDefault="00BB3767" w:rsidP="006C56FA">
      <w:r>
        <w:separator/>
      </w:r>
    </w:p>
  </w:footnote>
  <w:footnote w:type="continuationSeparator" w:id="0">
    <w:p w14:paraId="1EB77889" w14:textId="77777777" w:rsidR="00BB3767" w:rsidRDefault="00BB3767"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0215755">
    <w:abstractNumId w:val="1"/>
  </w:num>
  <w:num w:numId="2" w16cid:durableId="1329095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64563"/>
    <w:rsid w:val="000678B5"/>
    <w:rsid w:val="00080C0B"/>
    <w:rsid w:val="00084B05"/>
    <w:rsid w:val="000A344D"/>
    <w:rsid w:val="000A44AB"/>
    <w:rsid w:val="000D2F0E"/>
    <w:rsid w:val="001407B6"/>
    <w:rsid w:val="00153FE2"/>
    <w:rsid w:val="0015403B"/>
    <w:rsid w:val="0015770E"/>
    <w:rsid w:val="001741E7"/>
    <w:rsid w:val="001A7767"/>
    <w:rsid w:val="001B482D"/>
    <w:rsid w:val="001C0865"/>
    <w:rsid w:val="001F279A"/>
    <w:rsid w:val="00200E10"/>
    <w:rsid w:val="00204CEB"/>
    <w:rsid w:val="00207E20"/>
    <w:rsid w:val="00226F8C"/>
    <w:rsid w:val="00246914"/>
    <w:rsid w:val="00263B73"/>
    <w:rsid w:val="0027191D"/>
    <w:rsid w:val="00286FB1"/>
    <w:rsid w:val="00291AA5"/>
    <w:rsid w:val="00291EDF"/>
    <w:rsid w:val="002B6D2B"/>
    <w:rsid w:val="002C577A"/>
    <w:rsid w:val="002C602F"/>
    <w:rsid w:val="00313EB6"/>
    <w:rsid w:val="00394B24"/>
    <w:rsid w:val="003B2A00"/>
    <w:rsid w:val="003D1AC1"/>
    <w:rsid w:val="00466A80"/>
    <w:rsid w:val="00476A87"/>
    <w:rsid w:val="00484926"/>
    <w:rsid w:val="004A438B"/>
    <w:rsid w:val="004A5DB0"/>
    <w:rsid w:val="004C5B07"/>
    <w:rsid w:val="004F1DC8"/>
    <w:rsid w:val="004F4A4C"/>
    <w:rsid w:val="00512F3F"/>
    <w:rsid w:val="00524220"/>
    <w:rsid w:val="00532827"/>
    <w:rsid w:val="0057032D"/>
    <w:rsid w:val="005839F7"/>
    <w:rsid w:val="005A2D2B"/>
    <w:rsid w:val="00630970"/>
    <w:rsid w:val="00631B52"/>
    <w:rsid w:val="00644FA8"/>
    <w:rsid w:val="006608AA"/>
    <w:rsid w:val="00671D5E"/>
    <w:rsid w:val="006A07CC"/>
    <w:rsid w:val="006A53DA"/>
    <w:rsid w:val="006B4188"/>
    <w:rsid w:val="006B75EB"/>
    <w:rsid w:val="006C56FA"/>
    <w:rsid w:val="006D4BC1"/>
    <w:rsid w:val="00707C96"/>
    <w:rsid w:val="0072716A"/>
    <w:rsid w:val="007350BB"/>
    <w:rsid w:val="0074688E"/>
    <w:rsid w:val="00746F40"/>
    <w:rsid w:val="00754B14"/>
    <w:rsid w:val="00757A18"/>
    <w:rsid w:val="00763BD9"/>
    <w:rsid w:val="0079256F"/>
    <w:rsid w:val="007B6C17"/>
    <w:rsid w:val="007E350D"/>
    <w:rsid w:val="007F69EF"/>
    <w:rsid w:val="008013D4"/>
    <w:rsid w:val="00810B0E"/>
    <w:rsid w:val="00814A73"/>
    <w:rsid w:val="008225F1"/>
    <w:rsid w:val="00887B76"/>
    <w:rsid w:val="008A7CEE"/>
    <w:rsid w:val="009065F0"/>
    <w:rsid w:val="009249D4"/>
    <w:rsid w:val="00956F47"/>
    <w:rsid w:val="009634A5"/>
    <w:rsid w:val="00967B8A"/>
    <w:rsid w:val="00972A8C"/>
    <w:rsid w:val="00975252"/>
    <w:rsid w:val="009B66A2"/>
    <w:rsid w:val="009D4DE7"/>
    <w:rsid w:val="009F7F9E"/>
    <w:rsid w:val="00A044B4"/>
    <w:rsid w:val="00A054E8"/>
    <w:rsid w:val="00A21752"/>
    <w:rsid w:val="00A545DA"/>
    <w:rsid w:val="00A6174C"/>
    <w:rsid w:val="00A70617"/>
    <w:rsid w:val="00A836C5"/>
    <w:rsid w:val="00A91AC9"/>
    <w:rsid w:val="00AB40E2"/>
    <w:rsid w:val="00AC1392"/>
    <w:rsid w:val="00AC6C78"/>
    <w:rsid w:val="00AE2524"/>
    <w:rsid w:val="00AF6DED"/>
    <w:rsid w:val="00B50C1E"/>
    <w:rsid w:val="00B67814"/>
    <w:rsid w:val="00BB3767"/>
    <w:rsid w:val="00BD1960"/>
    <w:rsid w:val="00BD68B3"/>
    <w:rsid w:val="00BD769A"/>
    <w:rsid w:val="00C36C82"/>
    <w:rsid w:val="00C52C6B"/>
    <w:rsid w:val="00C54D84"/>
    <w:rsid w:val="00CC4B14"/>
    <w:rsid w:val="00CF7D6F"/>
    <w:rsid w:val="00D01BF9"/>
    <w:rsid w:val="00D106E7"/>
    <w:rsid w:val="00D2446A"/>
    <w:rsid w:val="00D33F4C"/>
    <w:rsid w:val="00D43F13"/>
    <w:rsid w:val="00D55933"/>
    <w:rsid w:val="00D70C3E"/>
    <w:rsid w:val="00E006A6"/>
    <w:rsid w:val="00E02983"/>
    <w:rsid w:val="00E332D8"/>
    <w:rsid w:val="00E60A72"/>
    <w:rsid w:val="00E77E46"/>
    <w:rsid w:val="00E81CBF"/>
    <w:rsid w:val="00EA5424"/>
    <w:rsid w:val="00EF1F1C"/>
    <w:rsid w:val="00F1100F"/>
    <w:rsid w:val="00F5691E"/>
    <w:rsid w:val="00F67EC7"/>
    <w:rsid w:val="00F71141"/>
    <w:rsid w:val="00F82508"/>
    <w:rsid w:val="00F84281"/>
    <w:rsid w:val="00F868F8"/>
    <w:rsid w:val="00FA6B12"/>
    <w:rsid w:val="00FB0FFD"/>
    <w:rsid w:val="00FB36DD"/>
    <w:rsid w:val="00FB6D4D"/>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semiHidden/>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semiHidden/>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srn.com/abstract=3374955" TargetMode="External"/><Relationship Id="rId18" Type="http://schemas.openxmlformats.org/officeDocument/2006/relationships/hyperlink" Target="https://publications.parliament.uk/pa/ld201719/ldselect/ldai%20/100/100.pdf"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www.aclu.org/sites/default/files/field_document/jointstatementpredictivepolicing17orgs.pdf" TargetMode="External"/><Relationship Id="rId17" Type="http://schemas.openxmlformats.org/officeDocument/2006/relationships/hyperlink" Target="https://doi.org/10.3127/ajis.v24i0.279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isel.aisnet.org/acis2020/27" TargetMode="External"/><Relationship Id="rId20" Type="http://schemas.openxmlformats.org/officeDocument/2006/relationships/hyperlink" Target="https://blog.revolutionanalytics.com/2017/12/the-trouble-with-bias-by-kate-crawford.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uters.com/article/us-amazon-com-jobs-automation-insight/amazon-scraps-secret-ai-recruiting-tool-that-showed-bias-against-women-idUSKCN1MK08G"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7717/peerj-cs.111"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gov.uk/government/publications/data-ethics-framework/data-ethics-framework-202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x.doi.org/10.2139/ssrn.3374955"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16</Pages>
  <Words>2687</Words>
  <Characters>1532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1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40</cp:revision>
  <dcterms:created xsi:type="dcterms:W3CDTF">2022-02-24T12:44:00Z</dcterms:created>
  <dcterms:modified xsi:type="dcterms:W3CDTF">2022-04-13T16:26:00Z</dcterms:modified>
</cp:coreProperties>
</file>